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92533F" w14:textId="258F245D" w:rsidR="00946D03" w:rsidRPr="00CD5152" w:rsidRDefault="00946D03" w:rsidP="00946D03">
      <w:pPr>
        <w:spacing w:before="240" w:after="0"/>
        <w:jc w:val="center"/>
        <w:rPr>
          <w:rFonts w:asciiTheme="majorBidi" w:hAnsiTheme="majorBidi" w:cstheme="majorBidi"/>
          <w:sz w:val="24"/>
          <w:szCs w:val="24"/>
        </w:rPr>
      </w:pPr>
      <w:r w:rsidRPr="002D6792">
        <w:rPr>
          <w:rFonts w:asciiTheme="majorBidi" w:hAnsiTheme="majorBidi" w:cstheme="majorBidi"/>
          <w:b/>
          <w:bCs/>
          <w:sz w:val="24"/>
          <w:szCs w:val="24"/>
        </w:rPr>
        <w:t xml:space="preserve">Table </w:t>
      </w:r>
      <w:r w:rsidR="005E520D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4E3876">
        <w:rPr>
          <w:rFonts w:asciiTheme="majorBidi" w:hAnsiTheme="majorBidi" w:cstheme="majorBidi"/>
          <w:b/>
          <w:bCs/>
          <w:sz w:val="24"/>
          <w:szCs w:val="24"/>
        </w:rPr>
        <w:t>7</w:t>
      </w:r>
      <w:r w:rsidRPr="002D6792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CD5152">
        <w:rPr>
          <w:rFonts w:asciiTheme="majorBidi" w:hAnsiTheme="majorBidi" w:cstheme="majorBidi"/>
          <w:sz w:val="24"/>
          <w:szCs w:val="24"/>
        </w:rPr>
        <w:t xml:space="preserve"> The tuned hyperparameters for all models</w:t>
      </w:r>
    </w:p>
    <w:tbl>
      <w:tblPr>
        <w:tblStyle w:val="GridTable1Light1"/>
        <w:tblW w:w="8905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87"/>
        <w:gridCol w:w="4098"/>
        <w:gridCol w:w="2520"/>
      </w:tblGrid>
      <w:tr w:rsidR="00946D03" w:rsidRPr="00CD5152" w14:paraId="03E07C55" w14:textId="77777777" w:rsidTr="002A29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tcBorders>
              <w:bottom w:val="single" w:sz="4" w:space="0" w:color="auto"/>
            </w:tcBorders>
            <w:noWrap/>
            <w:hideMark/>
          </w:tcPr>
          <w:p w14:paraId="4490807D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 xml:space="preserve">Model                    </w:t>
            </w:r>
          </w:p>
        </w:tc>
        <w:tc>
          <w:tcPr>
            <w:tcW w:w="4098" w:type="dxa"/>
            <w:tcBorders>
              <w:bottom w:val="single" w:sz="4" w:space="0" w:color="auto"/>
            </w:tcBorders>
            <w:noWrap/>
            <w:hideMark/>
          </w:tcPr>
          <w:p w14:paraId="769E04C3" w14:textId="77777777" w:rsidR="00946D03" w:rsidRPr="00CD5152" w:rsidRDefault="00946D03" w:rsidP="00086249">
            <w:pPr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 xml:space="preserve"> Hyperparameters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14:paraId="2729A660" w14:textId="77777777" w:rsidR="00946D03" w:rsidRPr="00CD5152" w:rsidRDefault="00946D03" w:rsidP="00086249">
            <w:pPr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  <w:sz w:val="21"/>
                <w:szCs w:val="21"/>
              </w:rPr>
              <w:t>Tuned Hyperparameters</w:t>
            </w:r>
          </w:p>
        </w:tc>
      </w:tr>
      <w:tr w:rsidR="00946D03" w:rsidRPr="00CD5152" w14:paraId="0433A842" w14:textId="77777777" w:rsidTr="002A296F">
        <w:trPr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 w:val="restart"/>
            <w:tcBorders>
              <w:top w:val="single" w:sz="4" w:space="0" w:color="auto"/>
            </w:tcBorders>
            <w:noWrap/>
          </w:tcPr>
          <w:p w14:paraId="560E78FB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  <w:bookmarkStart w:id="0" w:name="_Hlk162963368"/>
            <w:r w:rsidRPr="00CD5152">
              <w:rPr>
                <w:rFonts w:asciiTheme="majorBidi" w:eastAsia="Times New Roman" w:hAnsiTheme="majorBidi" w:cstheme="majorBidi"/>
              </w:rPr>
              <w:t>LR</w:t>
            </w:r>
          </w:p>
        </w:tc>
        <w:tc>
          <w:tcPr>
            <w:tcW w:w="4098" w:type="dxa"/>
            <w:tcBorders>
              <w:top w:val="single" w:sz="4" w:space="0" w:color="auto"/>
            </w:tcBorders>
            <w:noWrap/>
          </w:tcPr>
          <w:p w14:paraId="0444268E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penalty: [l1, l2, elasticnet]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4587C23E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penalty: l2</w:t>
            </w:r>
          </w:p>
        </w:tc>
      </w:tr>
      <w:tr w:rsidR="00946D03" w:rsidRPr="00CD5152" w14:paraId="703F1054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</w:tcPr>
          <w:p w14:paraId="4CCA9663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</w:tcPr>
          <w:p w14:paraId="12F82677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C: [0.001, 0.01, 0.1, 1, 10, 100]</w:t>
            </w:r>
          </w:p>
        </w:tc>
        <w:tc>
          <w:tcPr>
            <w:tcW w:w="2520" w:type="dxa"/>
          </w:tcPr>
          <w:p w14:paraId="54E8562E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C: 0.1</w:t>
            </w:r>
          </w:p>
        </w:tc>
      </w:tr>
      <w:tr w:rsidR="00946D03" w:rsidRPr="00CD5152" w14:paraId="5DE82601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</w:tcPr>
          <w:p w14:paraId="3E625CC1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</w:tcPr>
          <w:p w14:paraId="5E8D23DD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solver: [newton-cg, lbfgs, saga, liblinear]</w:t>
            </w:r>
          </w:p>
        </w:tc>
        <w:tc>
          <w:tcPr>
            <w:tcW w:w="2520" w:type="dxa"/>
          </w:tcPr>
          <w:p w14:paraId="67A5C7A0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solver: saga</w:t>
            </w:r>
          </w:p>
        </w:tc>
      </w:tr>
      <w:tr w:rsidR="00946D03" w:rsidRPr="00CD5152" w14:paraId="20BA0C0A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</w:tcPr>
          <w:p w14:paraId="2E06EF3F" w14:textId="77777777" w:rsidR="00946D03" w:rsidRPr="00CD5152" w:rsidRDefault="00946D03" w:rsidP="00086249">
            <w:pPr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</w:tcPr>
          <w:p w14:paraId="5B151987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max_iter: [100, 500, 1000]</w:t>
            </w:r>
          </w:p>
        </w:tc>
        <w:tc>
          <w:tcPr>
            <w:tcW w:w="2520" w:type="dxa"/>
          </w:tcPr>
          <w:p w14:paraId="5381417C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max_iter: 500</w:t>
            </w:r>
          </w:p>
        </w:tc>
      </w:tr>
      <w:bookmarkEnd w:id="0"/>
      <w:tr w:rsidR="00946D03" w:rsidRPr="00CD5152" w14:paraId="126A2FF9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 w:val="restart"/>
            <w:noWrap/>
          </w:tcPr>
          <w:p w14:paraId="1C6C94E1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KNN</w:t>
            </w:r>
          </w:p>
          <w:p w14:paraId="0C984CE4" w14:textId="77777777" w:rsidR="00946D03" w:rsidRPr="00CD5152" w:rsidRDefault="00946D03" w:rsidP="00086249">
            <w:pPr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</w:tcPr>
          <w:p w14:paraId="49CA6F70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n_neighbors: [2, 3, 4]</w:t>
            </w:r>
          </w:p>
        </w:tc>
        <w:tc>
          <w:tcPr>
            <w:tcW w:w="2520" w:type="dxa"/>
          </w:tcPr>
          <w:p w14:paraId="762206C2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  <w:sz w:val="21"/>
                <w:szCs w:val="21"/>
              </w:rPr>
              <w:t>n_neighbors: 3</w:t>
            </w:r>
          </w:p>
        </w:tc>
      </w:tr>
      <w:tr w:rsidR="00946D03" w:rsidRPr="00CD5152" w14:paraId="5FBD8377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</w:tcPr>
          <w:p w14:paraId="0EBF21BA" w14:textId="77777777" w:rsidR="00946D03" w:rsidRPr="00CD5152" w:rsidRDefault="00946D03" w:rsidP="00086249">
            <w:pPr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</w:tcPr>
          <w:p w14:paraId="557D8DDF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algorithm: [auto, ball_tree, kd_tree, brute]</w:t>
            </w:r>
          </w:p>
        </w:tc>
        <w:tc>
          <w:tcPr>
            <w:tcW w:w="2520" w:type="dxa"/>
          </w:tcPr>
          <w:p w14:paraId="4CB891C8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  <w:sz w:val="21"/>
                <w:szCs w:val="21"/>
              </w:rPr>
              <w:t xml:space="preserve">algorithm: </w:t>
            </w:r>
            <w:r w:rsidRPr="00CD5152">
              <w:rPr>
                <w:rFonts w:asciiTheme="majorBidi" w:eastAsia="Times New Roman" w:hAnsiTheme="majorBidi" w:cstheme="majorBidi"/>
              </w:rPr>
              <w:t>brute</w:t>
            </w:r>
          </w:p>
        </w:tc>
      </w:tr>
      <w:tr w:rsidR="00946D03" w:rsidRPr="00CD5152" w14:paraId="693273E8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 w:val="restart"/>
            <w:noWrap/>
            <w:hideMark/>
          </w:tcPr>
          <w:p w14:paraId="046955F5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DT</w:t>
            </w:r>
          </w:p>
          <w:p w14:paraId="581356CB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 xml:space="preserve">                          </w:t>
            </w:r>
          </w:p>
          <w:p w14:paraId="78F58BD3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 xml:space="preserve">                          </w:t>
            </w:r>
          </w:p>
        </w:tc>
        <w:tc>
          <w:tcPr>
            <w:tcW w:w="4098" w:type="dxa"/>
            <w:noWrap/>
            <w:hideMark/>
          </w:tcPr>
          <w:p w14:paraId="7F0214EF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criterion: [gini, entropy]</w:t>
            </w:r>
          </w:p>
        </w:tc>
        <w:tc>
          <w:tcPr>
            <w:tcW w:w="2520" w:type="dxa"/>
          </w:tcPr>
          <w:p w14:paraId="0DEA1BA0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  <w:sz w:val="21"/>
                <w:szCs w:val="21"/>
              </w:rPr>
              <w:t xml:space="preserve">criterion: </w:t>
            </w:r>
            <w:r w:rsidRPr="00CD5152">
              <w:rPr>
                <w:rFonts w:asciiTheme="majorBidi" w:eastAsia="Times New Roman" w:hAnsiTheme="majorBidi" w:cstheme="majorBidi"/>
              </w:rPr>
              <w:t>Gini</w:t>
            </w:r>
          </w:p>
        </w:tc>
      </w:tr>
      <w:tr w:rsidR="00946D03" w:rsidRPr="00CD5152" w14:paraId="220C679F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  <w:hideMark/>
          </w:tcPr>
          <w:p w14:paraId="4F95809E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  <w:hideMark/>
          </w:tcPr>
          <w:p w14:paraId="35741879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max_depth: [2, 3]</w:t>
            </w:r>
          </w:p>
        </w:tc>
        <w:tc>
          <w:tcPr>
            <w:tcW w:w="2520" w:type="dxa"/>
          </w:tcPr>
          <w:p w14:paraId="41DBA316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  <w:sz w:val="21"/>
                <w:szCs w:val="21"/>
              </w:rPr>
              <w:t>max_depth: 3</w:t>
            </w:r>
          </w:p>
        </w:tc>
      </w:tr>
      <w:tr w:rsidR="00946D03" w:rsidRPr="00CD5152" w14:paraId="1D5EF0BB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  <w:hideMark/>
          </w:tcPr>
          <w:p w14:paraId="50F0166D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  <w:hideMark/>
          </w:tcPr>
          <w:p w14:paraId="2599415F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min_samples_leaf: [5, 6]</w:t>
            </w:r>
          </w:p>
        </w:tc>
        <w:tc>
          <w:tcPr>
            <w:tcW w:w="2520" w:type="dxa"/>
          </w:tcPr>
          <w:p w14:paraId="036D90F6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  <w:sz w:val="21"/>
                <w:szCs w:val="21"/>
              </w:rPr>
              <w:t>min_samples_leaf: 5</w:t>
            </w:r>
          </w:p>
        </w:tc>
      </w:tr>
      <w:tr w:rsidR="00946D03" w:rsidRPr="00CD5152" w14:paraId="7472B968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 w:val="restart"/>
            <w:noWrap/>
            <w:hideMark/>
          </w:tcPr>
          <w:p w14:paraId="5E45F4B9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RF</w:t>
            </w:r>
          </w:p>
          <w:p w14:paraId="3CCA3F4A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 xml:space="preserve">                          </w:t>
            </w:r>
          </w:p>
          <w:p w14:paraId="35EACACE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 xml:space="preserve">                          </w:t>
            </w:r>
          </w:p>
          <w:p w14:paraId="0B732146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 xml:space="preserve">                          </w:t>
            </w:r>
          </w:p>
          <w:p w14:paraId="5AD02523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 xml:space="preserve">                          </w:t>
            </w:r>
          </w:p>
        </w:tc>
        <w:tc>
          <w:tcPr>
            <w:tcW w:w="4098" w:type="dxa"/>
            <w:noWrap/>
            <w:hideMark/>
          </w:tcPr>
          <w:p w14:paraId="7E2D9E15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n_estimators: [50, 100, 150, 200]</w:t>
            </w:r>
          </w:p>
        </w:tc>
        <w:tc>
          <w:tcPr>
            <w:tcW w:w="2520" w:type="dxa"/>
          </w:tcPr>
          <w:p w14:paraId="37167AD3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  <w:sz w:val="21"/>
                <w:szCs w:val="21"/>
              </w:rPr>
              <w:t>n_estimators: 150</w:t>
            </w:r>
          </w:p>
        </w:tc>
      </w:tr>
      <w:tr w:rsidR="00946D03" w:rsidRPr="00CD5152" w14:paraId="35943516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  <w:hideMark/>
          </w:tcPr>
          <w:p w14:paraId="703FB2EE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  <w:hideMark/>
          </w:tcPr>
          <w:p w14:paraId="56C040E2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max_depth: [None, 10, 20]</w:t>
            </w:r>
          </w:p>
        </w:tc>
        <w:tc>
          <w:tcPr>
            <w:tcW w:w="2520" w:type="dxa"/>
          </w:tcPr>
          <w:p w14:paraId="2885F1A6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  <w:sz w:val="21"/>
                <w:szCs w:val="21"/>
              </w:rPr>
              <w:t>max_depth: 10</w:t>
            </w:r>
          </w:p>
        </w:tc>
      </w:tr>
      <w:tr w:rsidR="00946D03" w:rsidRPr="00CD5152" w14:paraId="38B786FA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  <w:hideMark/>
          </w:tcPr>
          <w:p w14:paraId="11C56749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  <w:hideMark/>
          </w:tcPr>
          <w:p w14:paraId="5D180A46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min_samples_split: [2, 5, 10]</w:t>
            </w:r>
          </w:p>
        </w:tc>
        <w:tc>
          <w:tcPr>
            <w:tcW w:w="2520" w:type="dxa"/>
          </w:tcPr>
          <w:p w14:paraId="7E4F0674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  <w:sz w:val="21"/>
                <w:szCs w:val="21"/>
              </w:rPr>
              <w:t>min_samples_split: 5</w:t>
            </w:r>
          </w:p>
        </w:tc>
      </w:tr>
      <w:tr w:rsidR="00946D03" w:rsidRPr="00CD5152" w14:paraId="0A59C5A4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  <w:hideMark/>
          </w:tcPr>
          <w:p w14:paraId="73C201F4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  <w:hideMark/>
          </w:tcPr>
          <w:p w14:paraId="74D1E560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min_samples_leaf: [1, 2, 4]</w:t>
            </w:r>
          </w:p>
        </w:tc>
        <w:tc>
          <w:tcPr>
            <w:tcW w:w="2520" w:type="dxa"/>
          </w:tcPr>
          <w:p w14:paraId="335977E8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  <w:sz w:val="21"/>
                <w:szCs w:val="21"/>
              </w:rPr>
              <w:t>min_samples_leaf: 2</w:t>
            </w:r>
          </w:p>
        </w:tc>
      </w:tr>
      <w:tr w:rsidR="00946D03" w:rsidRPr="00CD5152" w14:paraId="1A0F4E12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  <w:hideMark/>
          </w:tcPr>
          <w:p w14:paraId="30FFED8F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  <w:hideMark/>
          </w:tcPr>
          <w:p w14:paraId="65495DA4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max_features: [auto, sqrt, log2]</w:t>
            </w:r>
          </w:p>
        </w:tc>
        <w:tc>
          <w:tcPr>
            <w:tcW w:w="2520" w:type="dxa"/>
          </w:tcPr>
          <w:p w14:paraId="4A9A3C7C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  <w:sz w:val="21"/>
                <w:szCs w:val="21"/>
              </w:rPr>
              <w:t>max_features: log2</w:t>
            </w:r>
          </w:p>
        </w:tc>
      </w:tr>
      <w:tr w:rsidR="00946D03" w:rsidRPr="00CD5152" w14:paraId="3E2C157C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 w:val="restart"/>
            <w:noWrap/>
            <w:hideMark/>
          </w:tcPr>
          <w:p w14:paraId="5832C707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 xml:space="preserve">SVM        </w:t>
            </w:r>
          </w:p>
        </w:tc>
        <w:tc>
          <w:tcPr>
            <w:tcW w:w="4098" w:type="dxa"/>
            <w:noWrap/>
            <w:hideMark/>
          </w:tcPr>
          <w:p w14:paraId="2F0A441E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C: [0.5, 0.7, 0.9, 1]</w:t>
            </w:r>
          </w:p>
        </w:tc>
        <w:tc>
          <w:tcPr>
            <w:tcW w:w="2520" w:type="dxa"/>
          </w:tcPr>
          <w:p w14:paraId="37E3EDF1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  <w:sz w:val="21"/>
                <w:szCs w:val="21"/>
              </w:rPr>
              <w:t>C: 0.7</w:t>
            </w:r>
          </w:p>
        </w:tc>
      </w:tr>
      <w:tr w:rsidR="00946D03" w:rsidRPr="00CD5152" w14:paraId="7E1F216D" w14:textId="77777777" w:rsidTr="002A296F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  <w:hideMark/>
          </w:tcPr>
          <w:p w14:paraId="3C411535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  <w:hideMark/>
          </w:tcPr>
          <w:p w14:paraId="27D75FF5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kernel: [rbf, poly, sigmoid, linear]</w:t>
            </w:r>
          </w:p>
        </w:tc>
        <w:tc>
          <w:tcPr>
            <w:tcW w:w="2520" w:type="dxa"/>
          </w:tcPr>
          <w:p w14:paraId="0C88FB58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  <w:sz w:val="21"/>
                <w:szCs w:val="21"/>
              </w:rPr>
              <w:t xml:space="preserve">kernel: </w:t>
            </w:r>
            <w:r w:rsidRPr="00CD5152">
              <w:rPr>
                <w:rFonts w:asciiTheme="majorBidi" w:eastAsia="Times New Roman" w:hAnsiTheme="majorBidi" w:cstheme="majorBidi"/>
              </w:rPr>
              <w:t>sigmoid</w:t>
            </w:r>
          </w:p>
        </w:tc>
      </w:tr>
      <w:tr w:rsidR="00946D03" w:rsidRPr="00CD5152" w14:paraId="6347A527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 w:val="restart"/>
            <w:noWrap/>
            <w:hideMark/>
          </w:tcPr>
          <w:p w14:paraId="0B525739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 xml:space="preserve"> XGBoost                  </w:t>
            </w:r>
          </w:p>
          <w:p w14:paraId="70E8ECA9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 xml:space="preserve">                          </w:t>
            </w:r>
          </w:p>
          <w:p w14:paraId="32CC101F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 xml:space="preserve">                          </w:t>
            </w:r>
          </w:p>
          <w:p w14:paraId="5993517F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 xml:space="preserve">                          </w:t>
            </w:r>
          </w:p>
          <w:p w14:paraId="03AA65FC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 xml:space="preserve">                          </w:t>
            </w:r>
          </w:p>
          <w:p w14:paraId="3B1716CA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 xml:space="preserve">                          </w:t>
            </w:r>
          </w:p>
        </w:tc>
        <w:tc>
          <w:tcPr>
            <w:tcW w:w="4098" w:type="dxa"/>
            <w:noWrap/>
            <w:hideMark/>
          </w:tcPr>
          <w:p w14:paraId="7FD21D98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learning_rate: [0.01, 0.1, 0.2]</w:t>
            </w:r>
          </w:p>
        </w:tc>
        <w:tc>
          <w:tcPr>
            <w:tcW w:w="2520" w:type="dxa"/>
          </w:tcPr>
          <w:p w14:paraId="3AC644BC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  <w:sz w:val="21"/>
                <w:szCs w:val="21"/>
              </w:rPr>
              <w:t>learning_rate: 0.2</w:t>
            </w:r>
          </w:p>
        </w:tc>
      </w:tr>
      <w:tr w:rsidR="00946D03" w:rsidRPr="00CD5152" w14:paraId="67BBCAF3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  <w:hideMark/>
          </w:tcPr>
          <w:p w14:paraId="4E97C699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  <w:hideMark/>
          </w:tcPr>
          <w:p w14:paraId="2FAAB7F8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n_estimators: [50, 100, 200]</w:t>
            </w:r>
          </w:p>
        </w:tc>
        <w:tc>
          <w:tcPr>
            <w:tcW w:w="2520" w:type="dxa"/>
          </w:tcPr>
          <w:p w14:paraId="43607D82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  <w:sz w:val="21"/>
                <w:szCs w:val="21"/>
              </w:rPr>
              <w:t>n_estimators: 100</w:t>
            </w:r>
          </w:p>
        </w:tc>
      </w:tr>
      <w:tr w:rsidR="00946D03" w:rsidRPr="00CD5152" w14:paraId="30C4050C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  <w:hideMark/>
          </w:tcPr>
          <w:p w14:paraId="2A65CD9B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  <w:hideMark/>
          </w:tcPr>
          <w:p w14:paraId="1E8D7A6B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max_depth: [3, 4, 5]</w:t>
            </w:r>
          </w:p>
        </w:tc>
        <w:tc>
          <w:tcPr>
            <w:tcW w:w="2520" w:type="dxa"/>
          </w:tcPr>
          <w:p w14:paraId="349E1CCF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  <w:sz w:val="21"/>
                <w:szCs w:val="21"/>
              </w:rPr>
              <w:t>max_depth: 5</w:t>
            </w:r>
          </w:p>
        </w:tc>
      </w:tr>
      <w:tr w:rsidR="00946D03" w:rsidRPr="00CD5152" w14:paraId="14D1EA37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  <w:hideMark/>
          </w:tcPr>
          <w:p w14:paraId="6B025AA6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  <w:hideMark/>
          </w:tcPr>
          <w:p w14:paraId="545C8279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min_child_weight: [1, 2, 3]</w:t>
            </w:r>
          </w:p>
        </w:tc>
        <w:tc>
          <w:tcPr>
            <w:tcW w:w="2520" w:type="dxa"/>
          </w:tcPr>
          <w:p w14:paraId="7C0632A5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  <w:sz w:val="21"/>
                <w:szCs w:val="21"/>
              </w:rPr>
              <w:t>min_child_weight: 2</w:t>
            </w:r>
          </w:p>
        </w:tc>
      </w:tr>
      <w:tr w:rsidR="00946D03" w:rsidRPr="00CD5152" w14:paraId="3A7E98DE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  <w:hideMark/>
          </w:tcPr>
          <w:p w14:paraId="541306A3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  <w:hideMark/>
          </w:tcPr>
          <w:p w14:paraId="78F28011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subsample: [0.8, 1.0]</w:t>
            </w:r>
          </w:p>
        </w:tc>
        <w:tc>
          <w:tcPr>
            <w:tcW w:w="2520" w:type="dxa"/>
          </w:tcPr>
          <w:p w14:paraId="0A27F8C0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  <w:sz w:val="21"/>
                <w:szCs w:val="21"/>
              </w:rPr>
              <w:t>subsample: 0.8</w:t>
            </w:r>
          </w:p>
        </w:tc>
      </w:tr>
      <w:tr w:rsidR="00946D03" w:rsidRPr="00CD5152" w14:paraId="266D04B0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  <w:hideMark/>
          </w:tcPr>
          <w:p w14:paraId="25BB628E" w14:textId="77777777" w:rsidR="00946D03" w:rsidRPr="00CD5152" w:rsidRDefault="00946D03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  <w:hideMark/>
          </w:tcPr>
          <w:p w14:paraId="20C09643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colsample_bytree: [0.8, 1.0]</w:t>
            </w:r>
          </w:p>
        </w:tc>
        <w:tc>
          <w:tcPr>
            <w:tcW w:w="2520" w:type="dxa"/>
          </w:tcPr>
          <w:p w14:paraId="1751566B" w14:textId="77777777" w:rsidR="00946D03" w:rsidRPr="00CD5152" w:rsidRDefault="00946D03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  <w:sz w:val="21"/>
                <w:szCs w:val="21"/>
              </w:rPr>
              <w:t>colsample_bytree: 1.0</w:t>
            </w:r>
          </w:p>
        </w:tc>
      </w:tr>
      <w:tr w:rsidR="00CA420D" w:rsidRPr="00CD5152" w14:paraId="3A5A996E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 w:val="restart"/>
            <w:noWrap/>
          </w:tcPr>
          <w:p w14:paraId="3F59A828" w14:textId="77777777" w:rsidR="00CA420D" w:rsidRPr="00CD5152" w:rsidRDefault="00CA420D" w:rsidP="00086249">
            <w:pPr>
              <w:ind w:firstLine="0"/>
              <w:jc w:val="left"/>
              <w:rPr>
                <w:rFonts w:asciiTheme="majorBidi" w:eastAsia="Times New Roman" w:hAnsiTheme="majorBidi" w:cstheme="majorBidi"/>
              </w:rPr>
            </w:pPr>
            <w:r w:rsidRPr="00CD5152">
              <w:rPr>
                <w:rFonts w:asciiTheme="majorBidi" w:eastAsia="Times New Roman" w:hAnsiTheme="majorBidi" w:cstheme="majorBidi"/>
              </w:rPr>
              <w:t>CNN</w:t>
            </w:r>
          </w:p>
        </w:tc>
        <w:tc>
          <w:tcPr>
            <w:tcW w:w="4098" w:type="dxa"/>
            <w:noWrap/>
          </w:tcPr>
          <w:p w14:paraId="6D94E6A9" w14:textId="77777777" w:rsidR="00CA420D" w:rsidRPr="00CD5152" w:rsidRDefault="00CA420D" w:rsidP="0008624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5152">
              <w:t>number of filters</w:t>
            </w:r>
            <w:r w:rsidRPr="00CD5152">
              <w:rPr>
                <w:rFonts w:asciiTheme="majorBidi" w:eastAsia="Times New Roman" w:hAnsiTheme="majorBidi" w:cstheme="majorBidi"/>
              </w:rPr>
              <w:t>: [32, 64, 128]</w:t>
            </w:r>
            <w:r w:rsidRPr="00CD5152">
              <w:t xml:space="preserve"> </w:t>
            </w:r>
          </w:p>
        </w:tc>
        <w:tc>
          <w:tcPr>
            <w:tcW w:w="2520" w:type="dxa"/>
          </w:tcPr>
          <w:p w14:paraId="0461E353" w14:textId="77777777" w:rsidR="00CA420D" w:rsidRPr="00CD5152" w:rsidRDefault="00CA420D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 w:rsidRPr="00CD5152">
              <w:t>number of filters</w:t>
            </w:r>
            <w:r w:rsidRPr="00CD5152">
              <w:rPr>
                <w:rFonts w:asciiTheme="majorBidi" w:eastAsia="Times New Roman" w:hAnsiTheme="majorBidi" w:cstheme="majorBidi"/>
              </w:rPr>
              <w:t>: 64</w:t>
            </w:r>
          </w:p>
        </w:tc>
      </w:tr>
      <w:tr w:rsidR="00CA420D" w:rsidRPr="00CD5152" w14:paraId="0B15DD3D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</w:tcPr>
          <w:p w14:paraId="40BCE63B" w14:textId="77777777" w:rsidR="00CA420D" w:rsidRPr="00CD5152" w:rsidRDefault="00CA420D" w:rsidP="00086249">
            <w:pPr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</w:tcPr>
          <w:p w14:paraId="29D93409" w14:textId="77777777" w:rsidR="00CA420D" w:rsidRPr="00CD5152" w:rsidRDefault="00CA420D" w:rsidP="0008624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5152">
              <w:t xml:space="preserve">filter size: [(3, 3), (5, 5)]    </w:t>
            </w:r>
          </w:p>
        </w:tc>
        <w:tc>
          <w:tcPr>
            <w:tcW w:w="2520" w:type="dxa"/>
          </w:tcPr>
          <w:p w14:paraId="0CAE0581" w14:textId="77777777" w:rsidR="00CA420D" w:rsidRPr="00CD5152" w:rsidRDefault="00CA420D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 w:rsidRPr="00CD5152">
              <w:t>filter size: (3, 3)</w:t>
            </w:r>
          </w:p>
        </w:tc>
      </w:tr>
      <w:tr w:rsidR="00CA420D" w:rsidRPr="00CD5152" w14:paraId="4EA87EEA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</w:tcPr>
          <w:p w14:paraId="60D5298D" w14:textId="77777777" w:rsidR="00CA420D" w:rsidRPr="00CD5152" w:rsidRDefault="00CA420D" w:rsidP="00086249">
            <w:pPr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</w:tcPr>
          <w:p w14:paraId="6CA7EF7F" w14:textId="77777777" w:rsidR="00CA420D" w:rsidRPr="00CD5152" w:rsidRDefault="00CA420D" w:rsidP="0008624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5152">
              <w:t xml:space="preserve">pool size: [(2,2), (3, 3), (5, 5)]    </w:t>
            </w:r>
          </w:p>
        </w:tc>
        <w:tc>
          <w:tcPr>
            <w:tcW w:w="2520" w:type="dxa"/>
          </w:tcPr>
          <w:p w14:paraId="019BBCD9" w14:textId="77777777" w:rsidR="00CA420D" w:rsidRPr="00CD5152" w:rsidRDefault="00CA420D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 w:rsidRPr="00CD5152">
              <w:t>pool size: (3, 3)</w:t>
            </w:r>
          </w:p>
        </w:tc>
      </w:tr>
      <w:tr w:rsidR="00CA420D" w:rsidRPr="00CD5152" w14:paraId="495CD2E6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</w:tcPr>
          <w:p w14:paraId="3119A5AF" w14:textId="77777777" w:rsidR="00CA420D" w:rsidRPr="00CD5152" w:rsidRDefault="00CA420D" w:rsidP="00086249">
            <w:pPr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</w:tcPr>
          <w:p w14:paraId="3FF6053D" w14:textId="77777777" w:rsidR="00CA420D" w:rsidRPr="00CD5152" w:rsidRDefault="00CA420D" w:rsidP="00086249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5152">
              <w:t xml:space="preserve">dense neurons: [128, 256, 512]      </w:t>
            </w:r>
          </w:p>
        </w:tc>
        <w:tc>
          <w:tcPr>
            <w:tcW w:w="2520" w:type="dxa"/>
          </w:tcPr>
          <w:p w14:paraId="5C33C6C1" w14:textId="77777777" w:rsidR="00CA420D" w:rsidRPr="00CD5152" w:rsidRDefault="00CA420D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 w:rsidRPr="00CD5152">
              <w:t xml:space="preserve">dense neurons: 128  </w:t>
            </w:r>
          </w:p>
        </w:tc>
      </w:tr>
      <w:tr w:rsidR="00CA420D" w:rsidRPr="00CD5152" w14:paraId="5B65D84B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</w:tcPr>
          <w:p w14:paraId="091393E8" w14:textId="77777777" w:rsidR="00CA420D" w:rsidRPr="00CD5152" w:rsidRDefault="00CA420D" w:rsidP="00086249">
            <w:pPr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</w:tcPr>
          <w:p w14:paraId="4F1DD04C" w14:textId="77777777" w:rsidR="00CA420D" w:rsidRPr="00CD5152" w:rsidRDefault="00CA420D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</w:rPr>
            </w:pPr>
            <w:r w:rsidRPr="00CD5152">
              <w:t xml:space="preserve">dropout rate: [0.25, 0.5, 0.75]     </w:t>
            </w:r>
          </w:p>
        </w:tc>
        <w:tc>
          <w:tcPr>
            <w:tcW w:w="2520" w:type="dxa"/>
          </w:tcPr>
          <w:p w14:paraId="45CCC31C" w14:textId="77777777" w:rsidR="00CA420D" w:rsidRPr="00CD5152" w:rsidRDefault="00CA420D" w:rsidP="00086249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1"/>
                <w:szCs w:val="21"/>
              </w:rPr>
            </w:pPr>
            <w:r w:rsidRPr="00CD5152">
              <w:t xml:space="preserve">dropout rate: 0.5    </w:t>
            </w:r>
          </w:p>
        </w:tc>
      </w:tr>
      <w:tr w:rsidR="00CA420D" w:rsidRPr="00CD5152" w14:paraId="3F2AC59E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 w:val="restart"/>
            <w:noWrap/>
          </w:tcPr>
          <w:p w14:paraId="757E1AF4" w14:textId="0C25BFDB" w:rsidR="00CA420D" w:rsidRPr="00CD5152" w:rsidRDefault="00CA420D" w:rsidP="00CA420D">
            <w:pPr>
              <w:jc w:val="left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DL</w:t>
            </w:r>
          </w:p>
        </w:tc>
        <w:tc>
          <w:tcPr>
            <w:tcW w:w="4098" w:type="dxa"/>
            <w:noWrap/>
          </w:tcPr>
          <w:p w14:paraId="01DCF702" w14:textId="036E92C6" w:rsidR="00CA420D" w:rsidRPr="00CD5152" w:rsidRDefault="00CA420D" w:rsidP="00CA420D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system-ui" w:hAnsi="system-ui"/>
                <w:color w:val="0D0D0D"/>
                <w:sz w:val="21"/>
                <w:szCs w:val="21"/>
                <w:shd w:val="clear" w:color="auto" w:fill="FFFFFF"/>
              </w:rPr>
              <w:t xml:space="preserve">Optimizer: </w:t>
            </w:r>
            <w:r w:rsidRPr="00CA420D">
              <w:rPr>
                <w:rFonts w:ascii="system-ui" w:hAnsi="system-ui"/>
                <w:color w:val="0D0D0D"/>
                <w:sz w:val="21"/>
                <w:szCs w:val="21"/>
                <w:shd w:val="clear" w:color="auto" w:fill="FFFFFF"/>
              </w:rPr>
              <w:t>[adam, sgd, rmsprop]</w:t>
            </w:r>
          </w:p>
        </w:tc>
        <w:tc>
          <w:tcPr>
            <w:tcW w:w="2520" w:type="dxa"/>
          </w:tcPr>
          <w:p w14:paraId="14FCBEA7" w14:textId="44016C54" w:rsidR="00CA420D" w:rsidRPr="00CD5152" w:rsidRDefault="00CA420D" w:rsidP="00CA420D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system-ui" w:hAnsi="system-ui"/>
                <w:color w:val="0D0D0D"/>
                <w:sz w:val="21"/>
                <w:szCs w:val="21"/>
                <w:shd w:val="clear" w:color="auto" w:fill="FFFFFF"/>
              </w:rPr>
              <w:t xml:space="preserve">Optimizer: </w:t>
            </w:r>
            <w:r w:rsidRPr="00CA420D">
              <w:rPr>
                <w:rFonts w:ascii="system-ui" w:hAnsi="system-ui"/>
                <w:color w:val="0D0D0D"/>
                <w:sz w:val="21"/>
                <w:szCs w:val="21"/>
                <w:shd w:val="clear" w:color="auto" w:fill="FFFFFF"/>
              </w:rPr>
              <w:t>adam</w:t>
            </w:r>
          </w:p>
        </w:tc>
      </w:tr>
      <w:tr w:rsidR="00CA420D" w:rsidRPr="00CD5152" w14:paraId="3A981A3F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</w:tcPr>
          <w:p w14:paraId="4D0BA817" w14:textId="77777777" w:rsidR="00CA420D" w:rsidRPr="00CD5152" w:rsidRDefault="00CA420D" w:rsidP="00CA420D">
            <w:pPr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</w:tcPr>
          <w:p w14:paraId="533C5DB6" w14:textId="05A5A76A" w:rsidR="00CA420D" w:rsidRPr="00CD5152" w:rsidRDefault="00CA420D" w:rsidP="00CA420D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rate: </w:t>
            </w:r>
            <w:r w:rsidRPr="00CA420D">
              <w:t>[0.001, 0.01, 0.1]</w:t>
            </w:r>
          </w:p>
        </w:tc>
        <w:tc>
          <w:tcPr>
            <w:tcW w:w="2520" w:type="dxa"/>
          </w:tcPr>
          <w:p w14:paraId="4DE3E369" w14:textId="3F143944" w:rsidR="00CA420D" w:rsidRPr="00CD5152" w:rsidRDefault="00CA420D" w:rsidP="00CA420D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ing rate: </w:t>
            </w:r>
            <w:r w:rsidRPr="00CA420D">
              <w:t>0.1</w:t>
            </w:r>
          </w:p>
        </w:tc>
      </w:tr>
      <w:tr w:rsidR="00CA420D" w:rsidRPr="00CD5152" w14:paraId="64D55026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</w:tcPr>
          <w:p w14:paraId="766AF48F" w14:textId="77777777" w:rsidR="00CA420D" w:rsidRPr="00CD5152" w:rsidRDefault="00CA420D" w:rsidP="00CA420D">
            <w:pPr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</w:tcPr>
          <w:p w14:paraId="00350066" w14:textId="05E5C28B" w:rsidR="00CA420D" w:rsidRPr="00CD5152" w:rsidRDefault="00CA420D" w:rsidP="00CA420D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tch size:</w:t>
            </w:r>
            <w:r w:rsidRPr="00CA420D">
              <w:t xml:space="preserve"> [16, 32, 64]</w:t>
            </w:r>
          </w:p>
        </w:tc>
        <w:tc>
          <w:tcPr>
            <w:tcW w:w="2520" w:type="dxa"/>
          </w:tcPr>
          <w:p w14:paraId="0C5CF2A5" w14:textId="5A6503FE" w:rsidR="00CA420D" w:rsidRPr="00CD5152" w:rsidRDefault="00CA420D" w:rsidP="00CA420D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tch size:</w:t>
            </w:r>
            <w:r w:rsidRPr="00CA420D">
              <w:t xml:space="preserve">  32</w:t>
            </w:r>
          </w:p>
        </w:tc>
      </w:tr>
      <w:tr w:rsidR="00CA420D" w:rsidRPr="00CD5152" w14:paraId="3E90B8D7" w14:textId="77777777" w:rsidTr="002A296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vMerge/>
            <w:noWrap/>
          </w:tcPr>
          <w:p w14:paraId="70135474" w14:textId="77777777" w:rsidR="00CA420D" w:rsidRPr="00CD5152" w:rsidRDefault="00CA420D" w:rsidP="00CA420D">
            <w:pPr>
              <w:jc w:val="left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4098" w:type="dxa"/>
            <w:noWrap/>
          </w:tcPr>
          <w:p w14:paraId="309BEB24" w14:textId="70571BA2" w:rsidR="00CA420D" w:rsidRPr="00CD5152" w:rsidRDefault="00CA420D" w:rsidP="00CA420D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5152">
              <w:t xml:space="preserve">dropout rate: [0.25, 0.5, 0.75]     </w:t>
            </w:r>
          </w:p>
        </w:tc>
        <w:tc>
          <w:tcPr>
            <w:tcW w:w="2520" w:type="dxa"/>
          </w:tcPr>
          <w:p w14:paraId="68988770" w14:textId="58CC196D" w:rsidR="00CA420D" w:rsidRPr="00CD5152" w:rsidRDefault="00CA420D" w:rsidP="00CA420D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5152">
              <w:t>dropout rate: 0.</w:t>
            </w:r>
            <w:r>
              <w:t>2</w:t>
            </w:r>
            <w:r w:rsidRPr="00CD5152">
              <w:t xml:space="preserve">5    </w:t>
            </w:r>
          </w:p>
        </w:tc>
      </w:tr>
    </w:tbl>
    <w:p w14:paraId="6D27AE41" w14:textId="77777777" w:rsidR="00946D03" w:rsidRPr="00CD5152" w:rsidRDefault="00946D03" w:rsidP="00946D03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5B39881B" w14:textId="77777777" w:rsidR="00BC543B" w:rsidRPr="00946D03" w:rsidRDefault="00BC543B" w:rsidP="00946D03"/>
    <w:sectPr w:rsidR="00BC543B" w:rsidRPr="00946D0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479C4E" w14:textId="77777777" w:rsidR="00D17CD7" w:rsidRDefault="00D17CD7" w:rsidP="002A296F">
      <w:pPr>
        <w:spacing w:after="0"/>
      </w:pPr>
      <w:r>
        <w:separator/>
      </w:r>
    </w:p>
  </w:endnote>
  <w:endnote w:type="continuationSeparator" w:id="0">
    <w:p w14:paraId="0B2DA415" w14:textId="77777777" w:rsidR="00D17CD7" w:rsidRDefault="00D17CD7" w:rsidP="002A29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stem-u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EC6B1C" w14:textId="77777777" w:rsidR="002A296F" w:rsidRDefault="002A29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417EC" w14:textId="77777777" w:rsidR="002A296F" w:rsidRDefault="002A296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715437" w14:textId="77777777" w:rsidR="002A296F" w:rsidRDefault="002A29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33C84C" w14:textId="77777777" w:rsidR="00D17CD7" w:rsidRDefault="00D17CD7" w:rsidP="002A296F">
      <w:pPr>
        <w:spacing w:after="0"/>
      </w:pPr>
      <w:r>
        <w:separator/>
      </w:r>
    </w:p>
  </w:footnote>
  <w:footnote w:type="continuationSeparator" w:id="0">
    <w:p w14:paraId="45815E86" w14:textId="77777777" w:rsidR="00D17CD7" w:rsidRDefault="00D17CD7" w:rsidP="002A296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5F0E32" w14:textId="77777777" w:rsidR="002A296F" w:rsidRDefault="002A29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5A5484" w14:textId="77777777" w:rsidR="002A296F" w:rsidRDefault="002A29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7C5F65" w14:textId="77777777" w:rsidR="002A296F" w:rsidRDefault="002A29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zNDM2N7Q0NTI1sTBV0lEKTi0uzszPAykwqwUAsG/XTSwAAAA="/>
  </w:docVars>
  <w:rsids>
    <w:rsidRoot w:val="00A74AA5"/>
    <w:rsid w:val="002A296F"/>
    <w:rsid w:val="004E1424"/>
    <w:rsid w:val="004E3876"/>
    <w:rsid w:val="005E520D"/>
    <w:rsid w:val="00642748"/>
    <w:rsid w:val="00827AAE"/>
    <w:rsid w:val="008A7DBF"/>
    <w:rsid w:val="00946D03"/>
    <w:rsid w:val="00A74AA5"/>
    <w:rsid w:val="00BC543B"/>
    <w:rsid w:val="00BE2C8B"/>
    <w:rsid w:val="00CA420D"/>
    <w:rsid w:val="00D17CD7"/>
    <w:rsid w:val="00DA5C12"/>
    <w:rsid w:val="00FD5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61EFC"/>
  <w15:chartTrackingRefBased/>
  <w15:docId w15:val="{47385705-1BFA-45A0-B7C1-0E7A8FF12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4AA5"/>
    <w:pPr>
      <w:spacing w:after="60" w:line="240" w:lineRule="auto"/>
      <w:jc w:val="both"/>
    </w:pPr>
    <w:rPr>
      <w:rFonts w:ascii="Times New Roman" w:eastAsia="SimSun" w:hAnsi="Times New Roman" w:cs="Times New Roman"/>
      <w:kern w:val="0"/>
      <w:szCs w:val="20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1Light1">
    <w:name w:val="Grid Table 1 Light1"/>
    <w:basedOn w:val="TableNormal"/>
    <w:uiPriority w:val="46"/>
    <w:rsid w:val="00A74AA5"/>
    <w:pPr>
      <w:spacing w:after="0" w:line="240" w:lineRule="auto"/>
      <w:ind w:firstLine="288"/>
      <w:jc w:val="both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2A296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A296F"/>
    <w:rPr>
      <w:rFonts w:ascii="Times New Roman" w:eastAsia="SimSun" w:hAnsi="Times New Roman" w:cs="Times New Roman"/>
      <w:kern w:val="0"/>
      <w:szCs w:val="20"/>
      <w:lang w:eastAsia="zh-CN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A296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A296F"/>
    <w:rPr>
      <w:rFonts w:ascii="Times New Roman" w:eastAsia="SimSun" w:hAnsi="Times New Roman" w:cs="Times New Roman"/>
      <w:kern w:val="0"/>
      <w:szCs w:val="20"/>
      <w:lang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98</Words>
  <Characters>1711</Characters>
  <Application>Microsoft Office Word</Application>
  <DocSecurity>0</DocSecurity>
  <Lines>23</Lines>
  <Paragraphs>5</Paragraphs>
  <ScaleCrop>false</ScaleCrop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D HAQ</dc:creator>
  <cp:keywords/>
  <dc:description/>
  <cp:lastModifiedBy>MOHD HAQ</cp:lastModifiedBy>
  <cp:revision>10</cp:revision>
  <dcterms:created xsi:type="dcterms:W3CDTF">2024-01-30T09:12:00Z</dcterms:created>
  <dcterms:modified xsi:type="dcterms:W3CDTF">2024-05-08T10:45:00Z</dcterms:modified>
</cp:coreProperties>
</file>